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Montreal</w:t>
      </w:r>
    </w:p>
    <w:bookmarkStart w:id="20" w:name="curriculum-developer-cover-letter"/>
    <w:p>
      <w:pPr>
        <w:pStyle w:val="Heading1"/>
      </w:pPr>
      <w:r>
        <w:t xml:space="preserve">Curriculum Developer Cover Letter</w:t>
      </w:r>
    </w:p>
    <w:p>
      <w:pPr>
        <w:pStyle w:val="FirstParagraph"/>
      </w:pPr>
      <w:r>
        <w:t xml:space="preserve">Dear [Hiring Manager's Name],</w:t>
      </w:r>
    </w:p>
    <w:p>
      <w:pPr>
        <w:pStyle w:val="BodyText"/>
      </w:pPr>
      <w:r>
        <w:t xml:space="preserve">I am writing to express my enthusiastic interest in the Curriculum Developer position at your organization in Canada Montreal. With a strong background in educational design, a deep commitment to fostering equitable learning environments, and a passion for shaping curricula that reflect the diverse needs of students, I am eager to contribute my expertise to an institution that values innovation and excellence. As someone who has dedicated years to developing impactful educational frameworks, I am confident that my experience aligns with the mission of advancing quality education in Canada Montreal.</w:t>
      </w:r>
    </w:p>
    <w:p>
      <w:pPr>
        <w:pStyle w:val="BodyText"/>
      </w:pPr>
      <w:r>
        <w:t xml:space="preserve">As a Curriculum Developer, my work has always been driven by the belief that education is a transformative force. In my previous roles, I have collaborated with educators, administrators, and community stakeholders to design curricula that not only meet academic standards but also address real-world challenges. For instance, while working with [Previous Organization Name], I led the development of a cross-disciplinary program integrating STEM and Indigenous perspectives, which was recognized for its cultural relevance and student engagement. This project underscored the importance of creating inclusive curricula that resonate with diverse student populations—a priority I am eager to continue in Canada Montreal.</w:t>
      </w:r>
    </w:p>
    <w:p>
      <w:pPr>
        <w:pStyle w:val="BodyText"/>
      </w:pPr>
      <w:r>
        <w:t xml:space="preserve">Canada Montreal, in particular, represents a unique opportunity to contribute to an educational landscape that values innovation and multiculturalism. The city’s rich cultural tapestry and commitment to progressive education make it an ideal environment for a Curriculum Developer to thrive. I have closely followed initiatives in Quebec schools aimed at fostering bilingualism, environmental stewardship, and social equity—areas where my expertise could add significant value. Whether it is designing lesson plans that incorporate local history or ensuring that curricula reflect the evolving needs of Montreal’s communities, I am motivated to create learning experiences that empower students to succeed in an interconnected world.</w:t>
      </w:r>
    </w:p>
    <w:p>
      <w:pPr>
        <w:pStyle w:val="BodyText"/>
      </w:pPr>
      <w:r>
        <w:t xml:space="preserve">One of my key strengths as a Curriculum Developer is my ability to blend pedagogical theory with practical application. I hold a [Your Degree, e.g., Master’s in Education] from [Your University], where I specialized in curriculum design and instructional technology. This academic foundation has equipped me with the tools to analyze educational needs, create data-driven strategies, and evaluate outcomes effectively. For example, during my time at [Previous Organization], I implemented a digital platform that streamlined curriculum updates across 20+ schools, resulting in a 30% increase in teacher satisfaction and alignment with provincial standards. Such experiences have honed my ability to balance creativity with accountability—a critical skill for any Curriculum Developer.</w:t>
      </w:r>
    </w:p>
    <w:p>
      <w:pPr>
        <w:pStyle w:val="BodyText"/>
      </w:pPr>
      <w:r>
        <w:t xml:space="preserve">Moreover, I am deeply committed to equity and inclusion, which are central to the Canadian educational ethos. In Montreal, where students come from a wide range of cultural, linguistic, and socioeconomic backgrounds, I believe curricula must be both accessible and representative. My work on an anti-racist curriculum initiative in [Previous Location] involved partnering with marginalized communities to co-create resources that challenged systemic biases and celebrated diversity. This project not only enhanced student engagement but also fostered a sense of belonging among underrepresented groups—a testament to the power of inclusive design.</w:t>
      </w:r>
    </w:p>
    <w:p>
      <w:pPr>
        <w:pStyle w:val="BodyText"/>
      </w:pPr>
      <w:r>
        <w:t xml:space="preserve">What excites me most about the Curriculum Developer role in Canada Montreal is the chance to collaborate with professionals who share a vision for equitable education. I have always believed that effective curricula are not developed in isolation but through meaningful dialogue with educators and learners. In Montreal, where there is a growing emphasis on personalized learning and community-driven approaches, I am eager to contribute my skills in needs assessment, program evaluation, and stakeholder engagement. Whether it is supporting teachers through professional development or designing assessments that measure both academic and social-emotional growth, I aim to ensure that every curriculum I develop empowers students to reach their full potential.</w:t>
      </w:r>
    </w:p>
    <w:p>
      <w:pPr>
        <w:pStyle w:val="BodyText"/>
      </w:pPr>
      <w:r>
        <w:t xml:space="preserve">I understand that the role of a Curriculum Developer in Canada Montreal requires adaptability, cultural awareness, and a forward-thinking mindset. My experience working in diverse educational settings—from urban public schools to international institutions—has prepared me to navigate these challenges with creativity and resilience. I am particularly drawn to your organization’s focus on [specific initiative or value mentioned in the job posting], as it aligns with my own philosophy of education as a dynamic, evolving process.</w:t>
      </w:r>
    </w:p>
    <w:p>
      <w:pPr>
        <w:pStyle w:val="BodyText"/>
      </w:pPr>
      <w:r>
        <w:t xml:space="preserve">In conclusion, I am enthusiastic about the opportunity to contribute my expertise as a Curriculum Developer in Canada Montreal. My background in curriculum design, coupled with my dedication to equity and innovation, positions me to make a meaningful impact on your organization’s mission. I would welcome the chance to discuss how my skills and experiences align with your needs. Thank you for considering my application.</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 - Canada Montreal</dc:title>
  <dc:creator/>
  <dc:language>en</dc:language>
  <cp:keywords/>
  <dcterms:created xsi:type="dcterms:W3CDTF">2026-07-17T11:55:22Z</dcterms:created>
  <dcterms:modified xsi:type="dcterms:W3CDTF">2026-07-17T11:55:22Z</dcterms:modified>
</cp:coreProperties>
</file>

<file path=docProps/custom.xml><?xml version="1.0" encoding="utf-8"?>
<Properties xmlns="http://schemas.openxmlformats.org/officeDocument/2006/custom-properties" xmlns:vt="http://schemas.openxmlformats.org/officeDocument/2006/docPropsVTypes"/>
</file>